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urriculum</w:t>
      </w:r>
      <w:r>
        <w:t xml:space="preserve"> </w:t>
      </w:r>
      <w:r>
        <w:t xml:space="preserve">Developer</w:t>
      </w:r>
    </w:p>
    <w:p>
      <w:pPr>
        <w:pStyle w:val="FirstParagraph"/>
      </w:pPr>
      <w:r>
        <w:t xml:space="preserve">Your Name</w:t>
      </w:r>
      <w:r>
        <w:br/>
      </w:r>
      <w:r>
        <w:t xml:space="preserve">123 Education Lane</w:t>
      </w:r>
      <w:r>
        <w:br/>
      </w:r>
      <w:r>
        <w:t xml:space="preserve">Zurich, Switzerland</w:t>
      </w:r>
      <w:r>
        <w:br/>
      </w:r>
      <w:r>
        <w:t xml:space="preserve">Email: your.email@example.com</w:t>
      </w:r>
      <w:r>
        <w:br/>
      </w:r>
      <w:r>
        <w:t xml:space="preserve">Phone: +41 123 456 789</w:t>
      </w:r>
    </w:p>
    <w:bookmarkStart w:id="20" w:name="cover-letter"/>
    <w:p>
      <w:pPr>
        <w:pStyle w:val="Heading1"/>
      </w:pPr>
      <w:r>
        <w:t xml:space="preserve">Cover Letter</w:t>
      </w:r>
    </w:p>
    <w:bookmarkEnd w:id="20"/>
    <w:p>
      <w:pPr>
        <w:pStyle w:val="FirstParagraph"/>
      </w:pPr>
      <w:r>
        <w:t xml:space="preserve">Date: [Insert Date]</w:t>
      </w:r>
    </w:p>
    <w:p>
      <w:pPr>
        <w:pStyle w:val="BodyText"/>
      </w:pPr>
      <w:r>
        <w:t xml:space="preserve">Dear Hiring Team,</w:t>
      </w:r>
    </w:p>
    <w:p>
      <w:pPr>
        <w:pStyle w:val="BodyText"/>
      </w:pPr>
      <w:r>
        <w:t xml:space="preserve">I am writing to express my enthusiastic interest in the Curriculum Developer position at your esteemed institution in Switzerland Zurich. As an experienced educational professional with a passion for shaping impactful learning experiences, I am eager to contribute my expertise to advance the quality and innovation of curricula in this dynamic and academically vibrant region. My background in curriculum design, combined with a deep understanding of international education standards, aligns seamlessly with the goals of your organization. I am particularly drawn to the opportunity to work within Switzerland Zurich’s renowned educational ecosystem, where excellence, precision, and cultural diversity converge to create world-class learning environments.</w:t>
      </w:r>
    </w:p>
    <w:p>
      <w:pPr>
        <w:pStyle w:val="BodyText"/>
      </w:pPr>
      <w:r>
        <w:t xml:space="preserve">Over the past decade, I have dedicated my career to developing curricula that not only meet academic benchmarks but also inspire critical thinking and real-world application. As a Curriculum Developer at [Previous Institution/Organization], I led the design of interdisciplinary programs that integrated STEM, literacy, and civic education, ensuring alignment with both national and global standards. My work has emphasized the importance of adaptability, scalability, and inclusivity—principles that are central to Switzerland Zurich’s progressive educational framework. For instance, I recently collaborated with educators to create a modular curriculum for vocational training that incorporated digital tools and industry partnerships, resulting in a 30% increase in student engagement and employer satisfaction.</w:t>
      </w:r>
    </w:p>
    <w:p>
      <w:pPr>
        <w:pStyle w:val="BodyText"/>
      </w:pPr>
      <w:r>
        <w:t xml:space="preserve">What excites me most about the Curriculum Developer role in Switzerland Zurich is the opportunity to contribute to an education system that values innovation while maintaining rigorous academic integrity. I am particularly inspired by Switzerland’s commitment to fostering bilingualism, technical proficiency, and holistic development. My experience in designing curricula for multilingual and multicultural settings has equipped me with the skills to navigate diverse learner needs, a critical factor in Zurich’s inclusive educational landscape. For example, I developed a cross-cultural curriculum for international schools that emphasized global citizenship while adhering to the Swiss Federal Act on Education. This project not only strengthened students’ intercultural competencies but also enhanced their ability to thrive in a globally connected world.</w:t>
      </w:r>
    </w:p>
    <w:p>
      <w:pPr>
        <w:pStyle w:val="BodyText"/>
      </w:pPr>
      <w:r>
        <w:t xml:space="preserve">Switzerland Zurich’s reputation as a hub for academic excellence and technological advancement makes it an ideal location for a Curriculum Developer seeking to drive meaningful change. I am especially intrigued by the region’s emphasis on lifelong learning and its integration of cutting-edge pedagogical methods. My recent work on AI-driven adaptive learning systems, which I piloted in collaboration with a European education consortium, demonstrated how technology can personalize learning and improve outcomes for students at all levels. I am confident that my ability to blend traditional pedagogy with innovative solutions will align perfectly with your institution’s vision for forward-thinking curricula.</w:t>
      </w:r>
    </w:p>
    <w:p>
      <w:pPr>
        <w:pStyle w:val="BodyText"/>
      </w:pPr>
      <w:r>
        <w:t xml:space="preserve">What sets me apart as a Curriculum Developer is my commitment to collaboration and continuous improvement. I have consistently worked closely with educators, administrators, and stakeholders to ensure that curricula are not only academically robust but also culturally relevant and practically applicable. In Zurich, I aim to build strong partnerships with local schools, industry leaders, and policymakers to create curricula that prepare students for the challenges of the 21st century. My proficiency in data analysis has also enabled me to evaluate program effectiveness and make evidence-based adjustments, ensuring that every initiative meets its intended goals.</w:t>
      </w:r>
    </w:p>
    <w:p>
      <w:pPr>
        <w:pStyle w:val="BodyText"/>
      </w:pPr>
      <w:r>
        <w:t xml:space="preserve">Switzerland Zurich’s unique blend of tradition and innovation resonates deeply with my professional philosophy. I am particularly drawn to the region’s emphasis on precision, quality, and sustainability—values that I strive to embed in all aspects of curriculum development. Whether it is designing courses that align with Switzerland’s cantonal education requirements or creating programs that address emerging global challenges like climate change and digital literacy, I am committed to delivering curricula that are both forward-looking and grounded in real-world relevance.</w:t>
      </w:r>
    </w:p>
    <w:p>
      <w:pPr>
        <w:pStyle w:val="BodyText"/>
      </w:pPr>
      <w:r>
        <w:t xml:space="preserve">In conclusion, I am eager to bring my expertise as a Curriculum Developer to your organization in Switzerland Zurich. I am confident that my background in curriculum design, coupled with my passion for education and cultural adaptability, will enable me to make a meaningful contribution. I would be honored to discuss how my skills and vision align with your institution’s mission. Thank you for considering my application. I look forward to the opportunity to contribute to the continued success of your educational initiatives in this inspiring region.</w:t>
      </w:r>
    </w:p>
    <w:p>
      <w:pPr>
        <w:pStyle w:val="BodyText"/>
      </w:pPr>
      <w:r>
        <w:t xml:space="preserve">Sincerely,</w:t>
      </w:r>
      <w:r>
        <w:br/>
      </w:r>
      <w:r>
        <w:t xml:space="preserve">Your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urriculum Developer</dc:title>
  <dc:creator/>
  <dc:language>en</dc:language>
  <cp:keywords/>
  <dcterms:created xsi:type="dcterms:W3CDTF">2026-07-23T00:14:16Z</dcterms:created>
  <dcterms:modified xsi:type="dcterms:W3CDTF">2026-07-23T00:14:16Z</dcterms:modified>
</cp:coreProperties>
</file>

<file path=docProps/custom.xml><?xml version="1.0" encoding="utf-8"?>
<Properties xmlns="http://schemas.openxmlformats.org/officeDocument/2006/custom-properties" xmlns:vt="http://schemas.openxmlformats.org/officeDocument/2006/docPropsVTypes"/>
</file>